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2DA50" w14:textId="5C81F7A3" w:rsidR="00D74E2F" w:rsidRPr="00E80001" w:rsidRDefault="00D4228C" w:rsidP="00D74E2F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  <w:lang w:val="en-GB"/>
        </w:rPr>
        <w:t>Declaration of competences at the career stage of a LEADING</w:t>
      </w:r>
    </w:p>
    <w:p w14:paraId="180DEC6E" w14:textId="77777777" w:rsidR="00D74E2F" w:rsidRPr="00E80001" w:rsidRDefault="00D4228C" w:rsidP="00D74E2F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  <w:lang w:val="en-GB"/>
        </w:rPr>
        <w:t>researcher</w:t>
      </w:r>
    </w:p>
    <w:bookmarkEnd w:id="0"/>
    <w:p w14:paraId="693408BB" w14:textId="77777777" w:rsidR="00D74E2F" w:rsidRDefault="00D74E2F" w:rsidP="00D74E2F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0C3FE6CC" w14:textId="6EE76A43" w:rsidR="00D74E2F" w:rsidRPr="00B45628" w:rsidRDefault="00D4228C" w:rsidP="00D74E2F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val="en-GB" w:eastAsia="lt-LT"/>
        </w:rPr>
        <w:t xml:space="preserve">_________ </w:t>
      </w:r>
      <w:r w:rsidR="00545904">
        <w:rPr>
          <w:rFonts w:eastAsia="MS Mincho"/>
          <w:bCs/>
          <w:szCs w:val="24"/>
          <w:lang w:val="en-GB" w:eastAsia="lt-LT"/>
        </w:rPr>
        <w:t>March</w:t>
      </w:r>
      <w:r>
        <w:rPr>
          <w:rFonts w:eastAsia="MS Mincho"/>
          <w:bCs/>
          <w:szCs w:val="24"/>
          <w:lang w:val="en-GB" w:eastAsia="lt-LT"/>
        </w:rPr>
        <w:t xml:space="preserve"> 202</w:t>
      </w:r>
      <w:r w:rsidR="006116A8">
        <w:rPr>
          <w:rFonts w:eastAsia="MS Mincho"/>
          <w:bCs/>
          <w:szCs w:val="24"/>
          <w:lang w:val="en-GB" w:eastAsia="lt-LT"/>
        </w:rPr>
        <w:t>6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C1E62" w14:paraId="600182E4" w14:textId="77777777" w:rsidTr="00FB6FA9">
        <w:tc>
          <w:tcPr>
            <w:tcW w:w="4390" w:type="dxa"/>
            <w:vAlign w:val="center"/>
          </w:tcPr>
          <w:p w14:paraId="5EF248C3" w14:textId="153B0BD7" w:rsidR="00270634" w:rsidRPr="00B45628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  <w:lang w:val="en-GB"/>
              </w:rPr>
              <w:t>Candidate for the position of a research worker</w:t>
            </w:r>
          </w:p>
        </w:tc>
        <w:tc>
          <w:tcPr>
            <w:tcW w:w="5238" w:type="dxa"/>
          </w:tcPr>
          <w:p w14:paraId="0FDE58CE" w14:textId="3F4FC044" w:rsidR="00270634" w:rsidRPr="00B45628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1474492531"/>
                <w:placeholder>
                  <w:docPart w:val="309DB1A8AA904454BB252656C1CA8D98"/>
                </w:placeholder>
                <w:showingPlcHdr/>
              </w:sdtPr>
              <w:sdtEndPr/>
              <w:sdtContent>
                <w:r w:rsidR="00D31400">
                  <w:rPr>
                    <w:sz w:val="22"/>
                    <w:szCs w:val="22"/>
                    <w:lang w:val="en-GB"/>
                  </w:rPr>
                  <w:t>(n</w:t>
                </w:r>
                <w:r w:rsidR="00D31400" w:rsidRPr="00B45628">
                  <w:rPr>
                    <w:sz w:val="22"/>
                    <w:szCs w:val="22"/>
                    <w:lang w:val="en-GB"/>
                  </w:rPr>
                  <w:t>ame, surname</w:t>
                </w:r>
                <w:r w:rsidR="00D31400">
                  <w:rPr>
                    <w:sz w:val="22"/>
                    <w:szCs w:val="22"/>
                    <w:lang w:val="en-GB"/>
                  </w:rPr>
                  <w:t>)</w:t>
                </w:r>
              </w:sdtContent>
            </w:sdt>
          </w:p>
        </w:tc>
      </w:tr>
      <w:tr w:rsidR="002C1E62" w14:paraId="63B06B16" w14:textId="77777777" w:rsidTr="00FB6FA9">
        <w:tc>
          <w:tcPr>
            <w:tcW w:w="4390" w:type="dxa"/>
            <w:vAlign w:val="center"/>
          </w:tcPr>
          <w:p w14:paraId="35075D8A" w14:textId="71A7447C" w:rsidR="00270634" w:rsidRPr="00B45628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 xml:space="preserve">Academic unit </w:t>
            </w:r>
          </w:p>
        </w:tc>
        <w:tc>
          <w:tcPr>
            <w:tcW w:w="5238" w:type="dxa"/>
          </w:tcPr>
          <w:p w14:paraId="769C4282" w14:textId="3D238AE0" w:rsidR="00270634" w:rsidRPr="001C4E2B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214560124"/>
                <w:placeholder>
                  <w:docPart w:val="68A7E52D1EEA4AB090FCADA66A0D2363"/>
                </w:placeholder>
                <w:showingPlcHdr/>
              </w:sdtPr>
              <w:sdtEndPr/>
              <w:sdtContent>
                <w:r w:rsidR="00D31400">
                  <w:rPr>
                    <w:sz w:val="22"/>
                    <w:szCs w:val="22"/>
                    <w:lang w:val="en-GB"/>
                  </w:rPr>
                  <w:t xml:space="preserve">[please specify the unit in </w:t>
                </w:r>
                <w:r w:rsidR="00D31400" w:rsidRPr="001C4E2B">
                  <w:rPr>
                    <w:sz w:val="22"/>
                    <w:szCs w:val="22"/>
                    <w:lang w:val="en-GB"/>
                  </w:rPr>
                  <w:t>which you wo</w:t>
                </w:r>
                <w:r w:rsidR="00D31400">
                  <w:rPr>
                    <w:sz w:val="22"/>
                    <w:szCs w:val="22"/>
                    <w:lang w:val="en-GB"/>
                  </w:rPr>
                  <w:t>rk</w:t>
                </w:r>
                <w:r w:rsidR="00D31400" w:rsidRPr="001C4E2B">
                  <w:rPr>
                    <w:sz w:val="22"/>
                    <w:szCs w:val="22"/>
                    <w:lang w:val="en-GB"/>
                  </w:rPr>
                  <w:t xml:space="preserve"> or are applying</w:t>
                </w:r>
                <w:r w:rsidR="00D31400">
                  <w:rPr>
                    <w:sz w:val="22"/>
                    <w:szCs w:val="22"/>
                    <w:lang w:val="en-GB"/>
                  </w:rPr>
                  <w:t xml:space="preserve"> for</w:t>
                </w:r>
                <w:r w:rsidR="00D31400" w:rsidRPr="001C4E2B">
                  <w:rPr>
                    <w:sz w:val="22"/>
                    <w:szCs w:val="22"/>
                    <w:lang w:val="en-GB"/>
                  </w:rPr>
                  <w:t xml:space="preserve"> a position</w:t>
                </w:r>
                <w:r w:rsidR="00D31400">
                  <w:rPr>
                    <w:sz w:val="22"/>
                    <w:szCs w:val="22"/>
                    <w:lang w:val="en-GB"/>
                  </w:rPr>
                  <w:t>]</w:t>
                </w:r>
              </w:sdtContent>
            </w:sdt>
          </w:p>
        </w:tc>
      </w:tr>
      <w:tr w:rsidR="002C1E62" w14:paraId="3D2AA4A9" w14:textId="77777777" w:rsidTr="00FB6FA9">
        <w:tc>
          <w:tcPr>
            <w:tcW w:w="4390" w:type="dxa"/>
            <w:vAlign w:val="center"/>
          </w:tcPr>
          <w:p w14:paraId="0209208F" w14:textId="1541F7C6" w:rsidR="005C13C6" w:rsidRPr="00D74E2F" w:rsidRDefault="00D4228C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  <w:lang w:val="en-GB"/>
              </w:rPr>
              <w:t>Title of position</w:t>
            </w:r>
          </w:p>
        </w:tc>
        <w:tc>
          <w:tcPr>
            <w:tcW w:w="5238" w:type="dxa"/>
            <w:vAlign w:val="center"/>
          </w:tcPr>
          <w:p w14:paraId="3332C134" w14:textId="1F6D3959" w:rsidR="00270634" w:rsidRPr="00B45628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1698826608"/>
                <w:placeholder>
                  <w:docPart w:val="D0F2807716994E5F947E747CC7D6A759"/>
                </w:placeholder>
              </w:sdtPr>
              <w:sdtEndPr/>
              <w:sdtContent>
                <w:r w:rsidR="00545904" w:rsidRPr="00545904">
                  <w:rPr>
                    <w:rFonts w:eastAsia="MS Mincho"/>
                    <w:b/>
                    <w:bCs/>
                    <w:sz w:val="22"/>
                  </w:rPr>
                  <w:t>Professor,</w:t>
                </w:r>
                <w:r w:rsidR="00545904">
                  <w:rPr>
                    <w:rFonts w:eastAsia="MS Mincho"/>
                    <w:sz w:val="22"/>
                  </w:rPr>
                  <w:t xml:space="preserve"> </w:t>
                </w:r>
                <w:r w:rsidR="00D74E2F" w:rsidRPr="00D74E2F">
                  <w:rPr>
                    <w:rFonts w:eastAsia="MS Mincho"/>
                    <w:b/>
                    <w:bCs/>
                    <w:sz w:val="22"/>
                    <w:lang w:val="en-GB"/>
                  </w:rPr>
                  <w:t>Chief research worker</w:t>
                </w:r>
              </w:sdtContent>
            </w:sdt>
          </w:p>
        </w:tc>
      </w:tr>
    </w:tbl>
    <w:p w14:paraId="0D90EF2D" w14:textId="0C5943A1" w:rsidR="000C0EA6" w:rsidRPr="000C0EA6" w:rsidRDefault="00D4228C" w:rsidP="00D63B11">
      <w:pPr>
        <w:spacing w:before="120"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bookmarkStart w:id="1" w:name="_Hlk164347158"/>
      <w:r w:rsidRPr="00737189">
        <w:rPr>
          <w:rFonts w:eastAsia="MS Mincho"/>
          <w:b/>
          <w:szCs w:val="24"/>
          <w:lang w:val="en-GB" w:eastAsia="lt-LT"/>
        </w:rPr>
        <w:t>MANDATORY COMPETENCES FOR A LEADING RESEARCH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C1E62" w14:paraId="6C3263ED" w14:textId="77777777" w:rsidTr="780B6C6F">
        <w:tc>
          <w:tcPr>
            <w:tcW w:w="9628" w:type="dxa"/>
            <w:gridSpan w:val="2"/>
          </w:tcPr>
          <w:bookmarkEnd w:id="1"/>
          <w:p w14:paraId="0A514E38" w14:textId="0418B4EB" w:rsidR="00737189" w:rsidRPr="00B45628" w:rsidRDefault="00D4228C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1. Conduct R&amp;D activities</w:t>
            </w:r>
          </w:p>
        </w:tc>
      </w:tr>
      <w:tr w:rsidR="002C1E62" w14:paraId="394BF92D" w14:textId="77777777" w:rsidTr="780B6C6F">
        <w:tc>
          <w:tcPr>
            <w:tcW w:w="4390" w:type="dxa"/>
          </w:tcPr>
          <w:p w14:paraId="01B7D5AF" w14:textId="6E3D0720" w:rsidR="00737189" w:rsidRPr="00E84272" w:rsidRDefault="00D4228C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:lang w:val="en-GB"/>
                <w14:ligatures w14:val="standardContextual"/>
              </w:rPr>
              <w:t>1.1. be able to make a significant contribution to the development of a research topic or even several research topics at national and/or international level through his/her research results</w:t>
            </w:r>
          </w:p>
        </w:tc>
        <w:tc>
          <w:tcPr>
            <w:tcW w:w="5238" w:type="dxa"/>
          </w:tcPr>
          <w:p w14:paraId="08A2AFF2" w14:textId="4F22FAAD" w:rsidR="00737189" w:rsidRDefault="00D4228C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examples of a significant contribution to the development of a research topic or even several research topics at national and/or international level]</w:t>
            </w:r>
          </w:p>
          <w:p w14:paraId="6E14EC87" w14:textId="77777777" w:rsidR="00506545" w:rsidRDefault="00506545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  <w:p w14:paraId="048D3C39" w14:textId="3001672E" w:rsidR="00AB5DC4" w:rsidRPr="00E84272" w:rsidRDefault="00AB5DC4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0952200B" w14:textId="77777777" w:rsidTr="780B6C6F">
        <w:tc>
          <w:tcPr>
            <w:tcW w:w="4390" w:type="dxa"/>
          </w:tcPr>
          <w:p w14:paraId="395723BD" w14:textId="1CAC3313" w:rsidR="00737189" w:rsidRPr="00E84272" w:rsidRDefault="00D4228C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:lang w:val="en-GB"/>
                <w14:ligatures w14:val="standardContextual"/>
              </w:rPr>
              <w:t>be able to critically assess and identify and/or implement promising (strategically important) research topics and/or experimental development opportunities</w:t>
            </w:r>
          </w:p>
        </w:tc>
        <w:tc>
          <w:tcPr>
            <w:tcW w:w="5238" w:type="dxa"/>
          </w:tcPr>
          <w:p w14:paraId="57E7B0FA" w14:textId="7A591161" w:rsidR="00506545" w:rsidRDefault="00D4228C" w:rsidP="005D1607">
            <w:pPr>
              <w:spacing w:after="0"/>
              <w:ind w:firstLine="0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  <w:t>[please provide 1</w:t>
            </w:r>
            <w:r w:rsidR="00094C4F"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  <w:t>–</w:t>
            </w:r>
            <w:r>
              <w:rPr>
                <w:rFonts w:eastAsia="Times New Roman"/>
                <w:color w:val="000000" w:themeColor="text1"/>
                <w:sz w:val="22"/>
                <w:szCs w:val="22"/>
                <w:lang w:val="en-GB"/>
              </w:rPr>
              <w:t>5 evaluated and identified and/or implemented promising important research topics, cases of implementation of strategically important R&amp;D projects]</w:t>
            </w:r>
          </w:p>
          <w:p w14:paraId="5F02CBD2" w14:textId="08953D3A" w:rsidR="00AB5DC4" w:rsidRPr="00E84272" w:rsidRDefault="00AB5DC4" w:rsidP="005D1607">
            <w:pPr>
              <w:spacing w:after="0"/>
              <w:ind w:firstLine="0"/>
              <w:rPr>
                <w:rFonts w:eastAsia="Times New Roman"/>
                <w:color w:val="000000" w:themeColor="text1"/>
                <w:sz w:val="22"/>
                <w:szCs w:val="22"/>
              </w:rPr>
            </w:pPr>
          </w:p>
        </w:tc>
      </w:tr>
      <w:tr w:rsidR="002C1E62" w14:paraId="0FD60EF1" w14:textId="77777777" w:rsidTr="780B6C6F">
        <w:tc>
          <w:tcPr>
            <w:tcW w:w="4390" w:type="dxa"/>
          </w:tcPr>
          <w:p w14:paraId="5CAEB198" w14:textId="72586B68" w:rsidR="007245D9" w:rsidRPr="00E84272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:lang w:val="en-GB"/>
                <w14:ligatures w14:val="standardContextual"/>
              </w:rPr>
              <w:t>1.3. have an academic reputation based on internationally recognised research results in their research topic(s)</w:t>
            </w:r>
          </w:p>
        </w:tc>
        <w:tc>
          <w:tcPr>
            <w:tcW w:w="5238" w:type="dxa"/>
          </w:tcPr>
          <w:p w14:paraId="740CA13D" w14:textId="7439E0FB" w:rsidR="007245D9" w:rsidRDefault="00D4228C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major international awards for research performance, plenary conference speeches, cases of participation in international research networks, 1–5 international publications with co-authors from foreign institutions]</w:t>
            </w:r>
          </w:p>
          <w:p w14:paraId="34DFFC12" w14:textId="47F722CC" w:rsidR="007245D9" w:rsidRPr="00E84272" w:rsidRDefault="007245D9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40ECAF2B" w14:textId="77777777" w:rsidTr="780B6C6F">
        <w:tc>
          <w:tcPr>
            <w:tcW w:w="4390" w:type="dxa"/>
          </w:tcPr>
          <w:p w14:paraId="7CEB5BB9" w14:textId="1212E7DB" w:rsidR="007245D9" w:rsidRPr="00E84272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:lang w:val="en-GB"/>
                <w14:ligatures w14:val="standardContextual"/>
              </w:rPr>
              <w:t>1.4. be able to assess (understand) the wider implications and applications of his/her research findings in a broader cultural, social and economic context</w:t>
            </w:r>
          </w:p>
        </w:tc>
        <w:tc>
          <w:tcPr>
            <w:tcW w:w="5238" w:type="dxa"/>
          </w:tcPr>
          <w:p w14:paraId="717BB5E2" w14:textId="0C74B5E4" w:rsidR="007245D9" w:rsidRDefault="00D4228C" w:rsidP="005D1607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>[please provide 1–5 cases of the wider implications of your research findings in cultural, social and economic context]</w:t>
            </w:r>
          </w:p>
          <w:p w14:paraId="6C2ACC4E" w14:textId="72336943" w:rsidR="007245D9" w:rsidRPr="00B45628" w:rsidRDefault="007245D9" w:rsidP="005D1607">
            <w:pPr>
              <w:spacing w:after="0"/>
              <w:ind w:firstLine="0"/>
              <w:contextualSpacing w:val="0"/>
              <w:rPr>
                <w:rFonts w:eastAsia="Times New Roman"/>
                <w:sz w:val="22"/>
                <w:szCs w:val="22"/>
              </w:rPr>
            </w:pPr>
          </w:p>
        </w:tc>
      </w:tr>
      <w:tr w:rsidR="002C1E62" w14:paraId="415AFECF" w14:textId="77777777" w:rsidTr="780B6C6F">
        <w:tc>
          <w:tcPr>
            <w:tcW w:w="9628" w:type="dxa"/>
            <w:gridSpan w:val="2"/>
          </w:tcPr>
          <w:p w14:paraId="4FDF3758" w14:textId="35F9B3EC" w:rsidR="007245D9" w:rsidRPr="00B45628" w:rsidRDefault="00D4228C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2. Organis</w:t>
            </w:r>
            <w:r w:rsidR="000866EB">
              <w:rPr>
                <w:b/>
                <w:bCs/>
                <w:sz w:val="22"/>
                <w:szCs w:val="22"/>
                <w:lang w:val="en-GB"/>
              </w:rPr>
              <w:t>e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R&amp;D</w:t>
            </w:r>
          </w:p>
        </w:tc>
      </w:tr>
      <w:tr w:rsidR="002C1E62" w14:paraId="71917DA9" w14:textId="77777777" w:rsidTr="780B6C6F">
        <w:tc>
          <w:tcPr>
            <w:tcW w:w="4390" w:type="dxa"/>
          </w:tcPr>
          <w:p w14:paraId="4321FC7C" w14:textId="703096B1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2.1. be able to lead the design and implementation of international research, experimental development and/or innovation, research dissemination projects and/or institutional programmes</w:t>
            </w:r>
          </w:p>
        </w:tc>
        <w:tc>
          <w:tcPr>
            <w:tcW w:w="5238" w:type="dxa"/>
          </w:tcPr>
          <w:sdt>
            <w:sdtPr>
              <w:rPr>
                <w:rFonts w:eastAsia="MS Mincho"/>
                <w:sz w:val="22"/>
              </w:rPr>
              <w:id w:val="-1100025506"/>
              <w:placeholder>
                <w:docPart w:val="9A3A1D35D12245F28E942EFEA0BE440B"/>
              </w:placeholder>
            </w:sdtPr>
            <w:sdtEndPr/>
            <w:sdtContent>
              <w:p w14:paraId="7E9D542D" w14:textId="5A2C2653" w:rsidR="007245D9" w:rsidRDefault="00D4228C" w:rsidP="005D1607">
                <w:pPr>
                  <w:spacing w:after="0"/>
                  <w:ind w:firstLine="0"/>
                  <w:rPr>
                    <w:rFonts w:eastAsia="MS Mincho"/>
                    <w:sz w:val="22"/>
                    <w:szCs w:val="22"/>
                  </w:rPr>
                </w:pPr>
                <w:r>
                  <w:rPr>
                    <w:rFonts w:eastAsia="MS Mincho"/>
                    <w:sz w:val="22"/>
                    <w:szCs w:val="22"/>
                    <w:lang w:val="en-GB"/>
                  </w:rPr>
                  <w:t>[please provide 1–5 cases of leading the design of national and/or international R&amp;D project proposals/research dissemination project proposals/ institutional programmes, specifying the title of the project/programme, the year of submission and/or 1–5 cases of the implementation of such projects or programmes, RD&amp;I orders, specifying the title of the project, programme or order, the period of implementation, the responsibilities/functions]</w:t>
                </w:r>
              </w:p>
              <w:p w14:paraId="09E000F5" w14:textId="45CAFFDD" w:rsidR="007245D9" w:rsidRPr="00B45628" w:rsidRDefault="00D4228C" w:rsidP="005D1607">
                <w:pPr>
                  <w:spacing w:after="0"/>
                  <w:ind w:firstLine="0"/>
                  <w:contextualSpacing w:val="0"/>
                  <w:rPr>
                    <w:rFonts w:eastAsia="MS Mincho"/>
                    <w:sz w:val="22"/>
                    <w:szCs w:val="22"/>
                    <w:lang w:eastAsia="en-US"/>
                  </w:rPr>
                </w:pPr>
              </w:p>
            </w:sdtContent>
          </w:sdt>
        </w:tc>
      </w:tr>
      <w:tr w:rsidR="002C1E62" w14:paraId="28460AE0" w14:textId="77777777" w:rsidTr="780B6C6F">
        <w:tc>
          <w:tcPr>
            <w:tcW w:w="4390" w:type="dxa"/>
          </w:tcPr>
          <w:p w14:paraId="62F78881" w14:textId="358CC6B5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2.2. be able to train researchers through mentoring, advising or other research training activities, and/or is able to be a leader of an independent research team or otherwise demonstrate leadership in the organisation of research</w:t>
            </w:r>
          </w:p>
        </w:tc>
        <w:tc>
          <w:tcPr>
            <w:tcW w:w="5238" w:type="dxa"/>
          </w:tcPr>
          <w:p w14:paraId="72BD4F16" w14:textId="0771E6F2" w:rsidR="007245D9" w:rsidRDefault="00D4228C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</w:t>
            </w:r>
            <w:r w:rsidR="00094C4F">
              <w:rPr>
                <w:rFonts w:eastAsia="MS Mincho"/>
                <w:sz w:val="22"/>
                <w:szCs w:val="22"/>
                <w:lang w:val="en-GB"/>
              </w:rPr>
              <w:t>–</w:t>
            </w:r>
            <w:r>
              <w:rPr>
                <w:rFonts w:eastAsia="MS Mincho"/>
                <w:sz w:val="22"/>
                <w:szCs w:val="22"/>
                <w:lang w:val="en-GB"/>
              </w:rPr>
              <w:t>5 cases of training researchers through mentoring, advising or other research training activities and/or cases of leadership of an independent research team or leadership in the organisation of research]</w:t>
            </w:r>
          </w:p>
          <w:p w14:paraId="4D3C95A7" w14:textId="017C85CB" w:rsidR="00114A97" w:rsidRPr="00B45628" w:rsidRDefault="00114A97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663C82F2" w14:textId="77777777" w:rsidTr="780B6C6F">
        <w:tc>
          <w:tcPr>
            <w:tcW w:w="9628" w:type="dxa"/>
            <w:gridSpan w:val="2"/>
          </w:tcPr>
          <w:p w14:paraId="3BC74205" w14:textId="130F9013" w:rsidR="007245D9" w:rsidRPr="00B45628" w:rsidRDefault="00D4228C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3. Predict the dissemination and impact of R&amp;D output</w:t>
            </w:r>
          </w:p>
        </w:tc>
      </w:tr>
      <w:tr w:rsidR="002C1E62" w14:paraId="4361CADC" w14:textId="77777777" w:rsidTr="780B6C6F">
        <w:tc>
          <w:tcPr>
            <w:tcW w:w="4390" w:type="dxa"/>
          </w:tcPr>
          <w:p w14:paraId="23610350" w14:textId="27EC2AEC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3.1. be able to publish research results in international scientific/scholarly publications, either independently or as lead co-author</w:t>
            </w:r>
          </w:p>
        </w:tc>
        <w:tc>
          <w:tcPr>
            <w:tcW w:w="5238" w:type="dxa"/>
          </w:tcPr>
          <w:p w14:paraId="54CBAADA" w14:textId="56BA6052" w:rsidR="003E4B4D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scientific/scholarly publications</w:t>
            </w:r>
          </w:p>
          <w:p w14:paraId="445FD67A" w14:textId="77777777" w:rsidR="00AB5DC4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of international standing published independently or as lead co-author]</w:t>
            </w:r>
          </w:p>
          <w:p w14:paraId="5BC8DA0B" w14:textId="71E12A56" w:rsidR="00AB5DC4" w:rsidRPr="00B45628" w:rsidRDefault="00AB5DC4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7E46510C" w14:textId="77777777" w:rsidTr="780B6C6F">
        <w:tc>
          <w:tcPr>
            <w:tcW w:w="4390" w:type="dxa"/>
          </w:tcPr>
          <w:p w14:paraId="665BCFF7" w14:textId="6B601953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 xml:space="preserve">3.2. be able to present his/her research results as an invited speaker at international scientific </w:t>
            </w:r>
            <w:r>
              <w:rPr>
                <w:rFonts w:eastAsia="MS Mincho"/>
                <w:sz w:val="22"/>
                <w:szCs w:val="22"/>
                <w:lang w:val="en-GB"/>
              </w:rPr>
              <w:lastRenderedPageBreak/>
              <w:t>events and/or as a member of scientific committees at international scientific events</w:t>
            </w:r>
          </w:p>
        </w:tc>
        <w:tc>
          <w:tcPr>
            <w:tcW w:w="5238" w:type="dxa"/>
          </w:tcPr>
          <w:p w14:paraId="0E5EFBEF" w14:textId="4C12A4BF" w:rsidR="003E4B4D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lastRenderedPageBreak/>
              <w:t>[please provide 1</w:t>
            </w:r>
            <w:r w:rsidR="00094C4F">
              <w:rPr>
                <w:rFonts w:eastAsia="MS Mincho"/>
                <w:sz w:val="22"/>
                <w:szCs w:val="22"/>
                <w:lang w:val="en-GB"/>
              </w:rPr>
              <w:t>–</w:t>
            </w:r>
            <w:r>
              <w:rPr>
                <w:rFonts w:eastAsia="MS Mincho"/>
                <w:sz w:val="22"/>
                <w:szCs w:val="22"/>
                <w:lang w:val="en-GB"/>
              </w:rPr>
              <w:t xml:space="preserve">5 cases of presentations of research results as an invited speaker at international scientific events and/or cases of membership of scientific </w:t>
            </w:r>
            <w:r>
              <w:rPr>
                <w:rFonts w:eastAsia="MS Mincho"/>
                <w:sz w:val="22"/>
                <w:szCs w:val="22"/>
                <w:lang w:val="en-GB"/>
              </w:rPr>
              <w:lastRenderedPageBreak/>
              <w:t>committees at international scientific events, specifying the title of the event, location, country, time, organisers]</w:t>
            </w:r>
          </w:p>
          <w:p w14:paraId="6B462D57" w14:textId="462C7700" w:rsidR="00AB5DC4" w:rsidRPr="00B45628" w:rsidRDefault="00AB5DC4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73688B66" w14:textId="77777777" w:rsidTr="780B6C6F">
        <w:tc>
          <w:tcPr>
            <w:tcW w:w="4390" w:type="dxa"/>
          </w:tcPr>
          <w:p w14:paraId="4722E2AD" w14:textId="1D7158D1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lastRenderedPageBreak/>
              <w:t>3.3. be able to produce high-impact R&amp;D output</w:t>
            </w:r>
          </w:p>
        </w:tc>
        <w:tc>
          <w:tcPr>
            <w:tcW w:w="5238" w:type="dxa"/>
          </w:tcPr>
          <w:p w14:paraId="09F3E797" w14:textId="69566477" w:rsidR="007245D9" w:rsidRDefault="00D4228C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high-impact R&amp;D work(s) developed independently or as part of a research team (implemented R&amp;D contracts with economic entities, projects of international and national R&amp;D programmes, scientific/scholarly publications, patents, new varieties), specifying the contribution and the extent of impact]</w:t>
            </w:r>
          </w:p>
          <w:p w14:paraId="205EE449" w14:textId="5429D602" w:rsidR="003E4B4D" w:rsidRPr="00B45628" w:rsidRDefault="003E4B4D" w:rsidP="007245D9">
            <w:pPr>
              <w:spacing w:after="0"/>
              <w:ind w:firstLine="0"/>
              <w:jc w:val="left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6EA683D9" w14:textId="77777777" w:rsidTr="780B6C6F">
        <w:tc>
          <w:tcPr>
            <w:tcW w:w="9628" w:type="dxa"/>
            <w:gridSpan w:val="2"/>
          </w:tcPr>
          <w:p w14:paraId="21A26918" w14:textId="01E8CC8D" w:rsidR="007245D9" w:rsidRPr="00B45628" w:rsidRDefault="00D4228C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4. RD&amp;I expert evaluation</w:t>
            </w:r>
          </w:p>
        </w:tc>
      </w:tr>
      <w:tr w:rsidR="002C1E62" w14:paraId="34AEB857" w14:textId="77777777" w:rsidTr="780B6C6F">
        <w:tc>
          <w:tcPr>
            <w:tcW w:w="4390" w:type="dxa"/>
          </w:tcPr>
          <w:p w14:paraId="0BA98847" w14:textId="0FA3E551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4.1. be an expert in international R&amp;D projects and/or national and international programmes</w:t>
            </w:r>
          </w:p>
        </w:tc>
        <w:tc>
          <w:tcPr>
            <w:tcW w:w="5238" w:type="dxa"/>
          </w:tcPr>
          <w:p w14:paraId="5D23D7C8" w14:textId="77777777" w:rsidR="003B3ADE" w:rsidRDefault="00D4228C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cases of expert activities in international RD&amp;I projects and/or national and international programmes]</w:t>
            </w:r>
          </w:p>
          <w:p w14:paraId="01DDCA83" w14:textId="72210351" w:rsidR="00AB5DC4" w:rsidRPr="00B45628" w:rsidRDefault="00AB5DC4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2C1E62" w14:paraId="5110D4AB" w14:textId="77777777" w:rsidTr="780B6C6F">
        <w:tc>
          <w:tcPr>
            <w:tcW w:w="4390" w:type="dxa"/>
          </w:tcPr>
          <w:p w14:paraId="6CCB03F2" w14:textId="461486D6" w:rsidR="007245D9" w:rsidRPr="00B45628" w:rsidRDefault="00D4228C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4.2. be able to initiate or be invited or delegated to prepare expert opinions or recommendations on public and/or private sector developments</w:t>
            </w:r>
          </w:p>
        </w:tc>
        <w:tc>
          <w:tcPr>
            <w:tcW w:w="5238" w:type="dxa"/>
          </w:tcPr>
          <w:p w14:paraId="42B15B35" w14:textId="14A6EAB9" w:rsidR="007245D9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 xml:space="preserve">[please provide 1–5 cases of prepared expert opinions or recommendations on public/private sector developments] </w:t>
            </w:r>
          </w:p>
          <w:p w14:paraId="43633C65" w14:textId="01009251" w:rsidR="003B3ADE" w:rsidRPr="00B45628" w:rsidRDefault="003B3ADE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</w:tbl>
    <w:p w14:paraId="1C45065D" w14:textId="75D93C52" w:rsidR="00206C71" w:rsidRPr="00AB5DC4" w:rsidRDefault="00D4228C" w:rsidP="00D63B11">
      <w:pPr>
        <w:spacing w:before="120" w:after="120"/>
        <w:ind w:firstLine="0"/>
        <w:contextualSpacing w:val="0"/>
        <w:jc w:val="center"/>
        <w:rPr>
          <w:rFonts w:eastAsia="MS Mincho"/>
          <w:b/>
          <w:caps/>
          <w:szCs w:val="24"/>
          <w:lang w:eastAsia="lt-LT"/>
        </w:rPr>
      </w:pPr>
      <w:bookmarkStart w:id="2" w:name="_Hlk164414462"/>
      <w:r w:rsidRPr="00AB5DC4">
        <w:rPr>
          <w:rFonts w:eastAsia="MS Mincho"/>
          <w:b/>
          <w:caps/>
          <w:szCs w:val="24"/>
          <w:lang w:val="en-GB" w:eastAsia="lt-LT"/>
        </w:rPr>
        <w:t>Requirements for the research activities of the chief research worker</w:t>
      </w:r>
    </w:p>
    <w:p w14:paraId="307D2950" w14:textId="74DE9B1E" w:rsidR="00AB5DC4" w:rsidRPr="00AB5DC4" w:rsidRDefault="00D4228C" w:rsidP="00AB5DC4">
      <w:pPr>
        <w:spacing w:after="120"/>
        <w:ind w:firstLine="0"/>
        <w:contextualSpacing w:val="0"/>
        <w:jc w:val="center"/>
        <w:rPr>
          <w:rFonts w:eastAsia="MS Mincho"/>
          <w:b/>
          <w:szCs w:val="24"/>
          <w:lang w:eastAsia="lt-LT"/>
        </w:rPr>
      </w:pPr>
      <w:r>
        <w:rPr>
          <w:rFonts w:eastAsia="MS Mincho"/>
          <w:b/>
          <w:szCs w:val="24"/>
          <w:lang w:val="en-GB" w:eastAsia="lt-LT"/>
        </w:rPr>
        <w:t>Over a lifetime</w:t>
      </w:r>
      <w:r w:rsidR="00094C4F">
        <w:rPr>
          <w:rFonts w:eastAsia="MS Mincho"/>
          <w:b/>
          <w:szCs w:val="24"/>
          <w:lang w:val="en-GB" w:eastAsia="lt-LT"/>
        </w:rPr>
        <w:t>,</w:t>
      </w:r>
      <w:r>
        <w:rPr>
          <w:rFonts w:eastAsia="MS Mincho"/>
          <w:b/>
          <w:szCs w:val="24"/>
          <w:lang w:val="en-GB" w:eastAsia="lt-LT"/>
        </w:rPr>
        <w:t xml:space="preserve"> </w:t>
      </w:r>
      <w:r w:rsidR="000866EB">
        <w:rPr>
          <w:rFonts w:eastAsia="MS Mincho"/>
          <w:b/>
          <w:szCs w:val="24"/>
          <w:lang w:val="en-GB" w:eastAsia="lt-LT"/>
        </w:rPr>
        <w:t>the chief research worker</w:t>
      </w:r>
      <w:r>
        <w:rPr>
          <w:rFonts w:eastAsia="MS Mincho"/>
          <w:b/>
          <w:szCs w:val="24"/>
          <w:lang w:val="en-GB" w:eastAsia="lt-LT"/>
        </w:rPr>
        <w:t xml:space="preserve"> must ha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C1E62" w14:paraId="401E1882" w14:textId="77777777" w:rsidTr="00AB5DC4">
        <w:tc>
          <w:tcPr>
            <w:tcW w:w="4390" w:type="dxa"/>
            <w:vAlign w:val="center"/>
          </w:tcPr>
          <w:p w14:paraId="6C8CB442" w14:textId="6AEECC63" w:rsidR="00AB5DC4" w:rsidRDefault="00D4228C" w:rsidP="00EF3510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supervised at least 1 defended doctoral dissertation</w:t>
            </w:r>
          </w:p>
        </w:tc>
        <w:tc>
          <w:tcPr>
            <w:tcW w:w="5238" w:type="dxa"/>
          </w:tcPr>
          <w:p w14:paraId="6CEC4BA0" w14:textId="2E158760" w:rsidR="00AB5DC4" w:rsidRDefault="00D4228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name, surname of the doctoral students who defended his/her dissertation, topic of the dissertation, date]</w:t>
            </w:r>
          </w:p>
        </w:tc>
      </w:tr>
    </w:tbl>
    <w:p w14:paraId="0F38CBB7" w14:textId="774F8B60" w:rsidR="00AB5DC4" w:rsidRPr="00AB5DC4" w:rsidRDefault="00D4228C" w:rsidP="005D1607">
      <w:pPr>
        <w:spacing w:before="120" w:after="120"/>
        <w:ind w:firstLine="0"/>
        <w:contextualSpacing w:val="0"/>
        <w:jc w:val="center"/>
        <w:rPr>
          <w:rFonts w:eastAsia="MS Mincho"/>
          <w:b/>
          <w:szCs w:val="24"/>
          <w:lang w:eastAsia="lt-LT"/>
        </w:rPr>
      </w:pPr>
      <w:r>
        <w:rPr>
          <w:rFonts w:eastAsia="MS Mincho"/>
          <w:b/>
          <w:szCs w:val="24"/>
          <w:lang w:val="en-GB" w:eastAsia="lt-LT"/>
        </w:rPr>
        <w:t xml:space="preserve">In the last 5 years (2019–2024), the </w:t>
      </w:r>
      <w:r w:rsidR="000866EB">
        <w:rPr>
          <w:rFonts w:eastAsia="MS Mincho"/>
          <w:b/>
          <w:szCs w:val="24"/>
          <w:lang w:val="en-GB" w:eastAsia="lt-LT"/>
        </w:rPr>
        <w:t xml:space="preserve">chief </w:t>
      </w:r>
      <w:r>
        <w:rPr>
          <w:rFonts w:eastAsia="MS Mincho"/>
          <w:b/>
          <w:szCs w:val="24"/>
          <w:lang w:val="en-GB" w:eastAsia="lt-LT"/>
        </w:rPr>
        <w:t>research worker must ha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C1E62" w14:paraId="137F8CEA" w14:textId="77777777" w:rsidTr="00D63B11">
        <w:tc>
          <w:tcPr>
            <w:tcW w:w="4390" w:type="dxa"/>
            <w:vAlign w:val="center"/>
          </w:tcPr>
          <w:p w14:paraId="2C288B99" w14:textId="38E57FBA" w:rsidR="00AB5DC4" w:rsidRDefault="00D4228C" w:rsidP="00EF3510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 xml:space="preserve">participated in the preparation of scientists/scholars </w:t>
            </w:r>
          </w:p>
        </w:tc>
        <w:tc>
          <w:tcPr>
            <w:tcW w:w="5238" w:type="dxa"/>
          </w:tcPr>
          <w:p w14:paraId="2A80350A" w14:textId="2E515769" w:rsidR="00AB5DC4" w:rsidRDefault="00094C4F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supervised doctoral students, prepared and taught courses of doctoral studies, supervised postdoctoral internships, reviewed doctoral dissertations, been a member of the Committee of Doctoral Studies and/or the Dissertation Defence Council. Please specify the relevant date]</w:t>
            </w:r>
          </w:p>
        </w:tc>
      </w:tr>
      <w:tr w:rsidR="002C1E62" w14:paraId="11201344" w14:textId="77777777" w:rsidTr="00AB5DC4">
        <w:tc>
          <w:tcPr>
            <w:tcW w:w="4390" w:type="dxa"/>
          </w:tcPr>
          <w:p w14:paraId="1F4D9D0A" w14:textId="68627543" w:rsidR="00AB5DC4" w:rsidRDefault="00D4228C" w:rsidP="00EF3510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given papers or plenary lectures in international and national scientific/scholarly conferences</w:t>
            </w:r>
          </w:p>
        </w:tc>
        <w:tc>
          <w:tcPr>
            <w:tcW w:w="5238" w:type="dxa"/>
          </w:tcPr>
          <w:p w14:paraId="7F8E4CAA" w14:textId="24BFE092" w:rsidR="00AB5DC4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papers presented, lectures given in scientific/scholarly conferences, date of conference(s)]</w:t>
            </w:r>
          </w:p>
        </w:tc>
      </w:tr>
      <w:tr w:rsidR="002C1E62" w14:paraId="5642FBFF" w14:textId="77777777" w:rsidTr="00AB5DC4">
        <w:tc>
          <w:tcPr>
            <w:tcW w:w="4390" w:type="dxa"/>
          </w:tcPr>
          <w:p w14:paraId="168FD4C6" w14:textId="05E973F3" w:rsidR="00AB5DC4" w:rsidRDefault="00D4228C" w:rsidP="00EF3510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supervised or coordinated at least 2 international research or study projects, EU Structural Funds support projects, national research programme projects or on-demand research and experimental development works</w:t>
            </w:r>
          </w:p>
        </w:tc>
        <w:tc>
          <w:tcPr>
            <w:tcW w:w="5238" w:type="dxa"/>
          </w:tcPr>
          <w:p w14:paraId="26E264D5" w14:textId="0313C175" w:rsidR="00AB5DC4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title of projects, on-demand R&amp;D works, institution, year of implementation. When specifying a project, a R&amp;D contract with an economic entity, please provide together the total value of the project, R&amp;D contract and the value of the part of the institution represented in EUR]</w:t>
            </w:r>
          </w:p>
        </w:tc>
      </w:tr>
      <w:tr w:rsidR="002C1E62" w14:paraId="54164A9D" w14:textId="77777777" w:rsidTr="00AB5DC4">
        <w:tc>
          <w:tcPr>
            <w:tcW w:w="4390" w:type="dxa"/>
          </w:tcPr>
          <w:p w14:paraId="62CA3D73" w14:textId="68CDB206" w:rsidR="00AB5DC4" w:rsidRDefault="00D4228C" w:rsidP="00EF3510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engaged in educational and research dissemination activities</w:t>
            </w:r>
          </w:p>
        </w:tc>
        <w:tc>
          <w:tcPr>
            <w:tcW w:w="5238" w:type="dxa"/>
          </w:tcPr>
          <w:p w14:paraId="03A4607D" w14:textId="7D579BE9" w:rsidR="00AB5DC4" w:rsidRDefault="00D4228C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science popularisation publications, various teaching activities, public lectures, participation in TV and radio programmes, etc.]</w:t>
            </w:r>
          </w:p>
        </w:tc>
      </w:tr>
    </w:tbl>
    <w:p w14:paraId="230A6499" w14:textId="77777777" w:rsidR="00AB5DC4" w:rsidRDefault="00AB5DC4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652D0B22" w14:textId="77777777" w:rsidR="00D63B11" w:rsidRPr="00206C71" w:rsidRDefault="00D63B11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32DA6926" w14:textId="4BA7764F" w:rsidR="00F64E45" w:rsidRPr="00F64E45" w:rsidRDefault="00D4228C" w:rsidP="000A55AA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  <w:lang w:val="en-GB"/>
        </w:rPr>
        <w:t>I hereby declare that the information contained in this document is correct: _____________________________</w:t>
      </w:r>
    </w:p>
    <w:p w14:paraId="00009C7E" w14:textId="16338E8F" w:rsidR="00F64E45" w:rsidRDefault="00D4228C" w:rsidP="00D74E2F">
      <w:pPr>
        <w:spacing w:before="120" w:after="120"/>
        <w:ind w:left="1296" w:firstLine="6217"/>
        <w:contextualSpacing w:val="0"/>
        <w:jc w:val="left"/>
        <w:rPr>
          <w:i/>
          <w:sz w:val="22"/>
        </w:rPr>
      </w:pPr>
      <w:r w:rsidRPr="00F64E45">
        <w:rPr>
          <w:i/>
          <w:sz w:val="22"/>
          <w:lang w:val="en-GB"/>
        </w:rPr>
        <w:t>(signature)</w:t>
      </w:r>
      <w:bookmarkEnd w:id="2"/>
    </w:p>
    <w:sectPr w:rsidR="00F64E45" w:rsidSect="00FD67D6">
      <w:headerReference w:type="default" r:id="rId11"/>
      <w:pgSz w:w="11906" w:h="16838" w:code="9"/>
      <w:pgMar w:top="709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10C6F" w14:textId="77777777" w:rsidR="00D4228C" w:rsidRDefault="00D4228C">
      <w:pPr>
        <w:spacing w:after="0"/>
      </w:pPr>
      <w:r>
        <w:separator/>
      </w:r>
    </w:p>
  </w:endnote>
  <w:endnote w:type="continuationSeparator" w:id="0">
    <w:p w14:paraId="5D52D1F8" w14:textId="77777777" w:rsidR="00D4228C" w:rsidRDefault="00D42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0FE60" w14:textId="77777777" w:rsidR="00D4228C" w:rsidRDefault="00D4228C">
      <w:pPr>
        <w:spacing w:after="0"/>
      </w:pPr>
      <w:r>
        <w:separator/>
      </w:r>
    </w:p>
  </w:footnote>
  <w:footnote w:type="continuationSeparator" w:id="0">
    <w:p w14:paraId="5D3C65B7" w14:textId="77777777" w:rsidR="00D4228C" w:rsidRDefault="00D422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8533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1305F8" w14:textId="409C26EC" w:rsidR="00D65168" w:rsidRDefault="00D4228C" w:rsidP="00D65168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A04ECD" w14:textId="14ABBA27" w:rsidR="00657AF8" w:rsidRDefault="00657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E2FC76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97A80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FCA3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EE78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662E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84F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82B4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00A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262B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504AF"/>
    <w:multiLevelType w:val="hybridMultilevel"/>
    <w:tmpl w:val="948429DE"/>
    <w:lvl w:ilvl="0" w:tplc="B6AED9A2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942AA5EE" w:tentative="1">
      <w:start w:val="1"/>
      <w:numFmt w:val="lowerLetter"/>
      <w:lvlText w:val="%2."/>
      <w:lvlJc w:val="left"/>
      <w:pPr>
        <w:ind w:left="1037" w:hanging="360"/>
      </w:pPr>
    </w:lvl>
    <w:lvl w:ilvl="2" w:tplc="3B7676AE" w:tentative="1">
      <w:start w:val="1"/>
      <w:numFmt w:val="lowerRoman"/>
      <w:lvlText w:val="%3."/>
      <w:lvlJc w:val="right"/>
      <w:pPr>
        <w:ind w:left="1757" w:hanging="180"/>
      </w:pPr>
    </w:lvl>
    <w:lvl w:ilvl="3" w:tplc="67CA11D8" w:tentative="1">
      <w:start w:val="1"/>
      <w:numFmt w:val="decimal"/>
      <w:lvlText w:val="%4."/>
      <w:lvlJc w:val="left"/>
      <w:pPr>
        <w:ind w:left="2477" w:hanging="360"/>
      </w:pPr>
    </w:lvl>
    <w:lvl w:ilvl="4" w:tplc="F15E2702" w:tentative="1">
      <w:start w:val="1"/>
      <w:numFmt w:val="lowerLetter"/>
      <w:lvlText w:val="%5."/>
      <w:lvlJc w:val="left"/>
      <w:pPr>
        <w:ind w:left="3197" w:hanging="360"/>
      </w:pPr>
    </w:lvl>
    <w:lvl w:ilvl="5" w:tplc="DBCCB6EA" w:tentative="1">
      <w:start w:val="1"/>
      <w:numFmt w:val="lowerRoman"/>
      <w:lvlText w:val="%6."/>
      <w:lvlJc w:val="right"/>
      <w:pPr>
        <w:ind w:left="3917" w:hanging="180"/>
      </w:pPr>
    </w:lvl>
    <w:lvl w:ilvl="6" w:tplc="E7C8A81C" w:tentative="1">
      <w:start w:val="1"/>
      <w:numFmt w:val="decimal"/>
      <w:lvlText w:val="%7."/>
      <w:lvlJc w:val="left"/>
      <w:pPr>
        <w:ind w:left="4637" w:hanging="360"/>
      </w:pPr>
    </w:lvl>
    <w:lvl w:ilvl="7" w:tplc="C97AFFBA" w:tentative="1">
      <w:start w:val="1"/>
      <w:numFmt w:val="lowerLetter"/>
      <w:lvlText w:val="%8."/>
      <w:lvlJc w:val="left"/>
      <w:pPr>
        <w:ind w:left="5357" w:hanging="360"/>
      </w:pPr>
    </w:lvl>
    <w:lvl w:ilvl="8" w:tplc="4A949DA2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2" w15:restartNumberingAfterBreak="0">
    <w:nsid w:val="27A176AC"/>
    <w:multiLevelType w:val="hybridMultilevel"/>
    <w:tmpl w:val="D6726C38"/>
    <w:lvl w:ilvl="0" w:tplc="0686A0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EFE8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EC3B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CA9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099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AECC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52C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A3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43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1714"/>
    <w:multiLevelType w:val="hybridMultilevel"/>
    <w:tmpl w:val="79646506"/>
    <w:lvl w:ilvl="0" w:tplc="5B8690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CC7060" w:tentative="1">
      <w:start w:val="1"/>
      <w:numFmt w:val="lowerLetter"/>
      <w:lvlText w:val="%2."/>
      <w:lvlJc w:val="left"/>
      <w:pPr>
        <w:ind w:left="1440" w:hanging="360"/>
      </w:pPr>
    </w:lvl>
    <w:lvl w:ilvl="2" w:tplc="73B44392" w:tentative="1">
      <w:start w:val="1"/>
      <w:numFmt w:val="lowerRoman"/>
      <w:lvlText w:val="%3."/>
      <w:lvlJc w:val="right"/>
      <w:pPr>
        <w:ind w:left="2160" w:hanging="180"/>
      </w:pPr>
    </w:lvl>
    <w:lvl w:ilvl="3" w:tplc="840A1900" w:tentative="1">
      <w:start w:val="1"/>
      <w:numFmt w:val="decimal"/>
      <w:lvlText w:val="%4."/>
      <w:lvlJc w:val="left"/>
      <w:pPr>
        <w:ind w:left="2880" w:hanging="360"/>
      </w:pPr>
    </w:lvl>
    <w:lvl w:ilvl="4" w:tplc="862A9B70" w:tentative="1">
      <w:start w:val="1"/>
      <w:numFmt w:val="lowerLetter"/>
      <w:lvlText w:val="%5."/>
      <w:lvlJc w:val="left"/>
      <w:pPr>
        <w:ind w:left="3600" w:hanging="360"/>
      </w:pPr>
    </w:lvl>
    <w:lvl w:ilvl="5" w:tplc="9CF4B8C2" w:tentative="1">
      <w:start w:val="1"/>
      <w:numFmt w:val="lowerRoman"/>
      <w:lvlText w:val="%6."/>
      <w:lvlJc w:val="right"/>
      <w:pPr>
        <w:ind w:left="4320" w:hanging="180"/>
      </w:pPr>
    </w:lvl>
    <w:lvl w:ilvl="6" w:tplc="9F54C0D4" w:tentative="1">
      <w:start w:val="1"/>
      <w:numFmt w:val="decimal"/>
      <w:lvlText w:val="%7."/>
      <w:lvlJc w:val="left"/>
      <w:pPr>
        <w:ind w:left="5040" w:hanging="360"/>
      </w:pPr>
    </w:lvl>
    <w:lvl w:ilvl="7" w:tplc="FB00BBE2" w:tentative="1">
      <w:start w:val="1"/>
      <w:numFmt w:val="lowerLetter"/>
      <w:lvlText w:val="%8."/>
      <w:lvlJc w:val="left"/>
      <w:pPr>
        <w:ind w:left="5760" w:hanging="360"/>
      </w:pPr>
    </w:lvl>
    <w:lvl w:ilvl="8" w:tplc="424241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15401"/>
    <w:multiLevelType w:val="hybridMultilevel"/>
    <w:tmpl w:val="618EF6BE"/>
    <w:lvl w:ilvl="0" w:tplc="CD863BE6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521667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21B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2CA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0D1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01A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6ED5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0A9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385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97B10"/>
    <w:multiLevelType w:val="hybridMultilevel"/>
    <w:tmpl w:val="D8CE1668"/>
    <w:lvl w:ilvl="0" w:tplc="A0AC5BB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9FC3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E02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8B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301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AC76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24B1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B4B1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C037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752D3"/>
    <w:multiLevelType w:val="hybridMultilevel"/>
    <w:tmpl w:val="51AE0F94"/>
    <w:lvl w:ilvl="0" w:tplc="CE7C058C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A26E4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8013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E622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025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8E71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2F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6AC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205A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28A4A3FC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937EF4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189A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7405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E91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2CBD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7C6C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7AAB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0C90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03247">
    <w:abstractNumId w:val="5"/>
  </w:num>
  <w:num w:numId="2" w16cid:durableId="753237621">
    <w:abstractNumId w:val="6"/>
  </w:num>
  <w:num w:numId="3" w16cid:durableId="669478968">
    <w:abstractNumId w:val="4"/>
  </w:num>
  <w:num w:numId="4" w16cid:durableId="1648392390">
    <w:abstractNumId w:val="7"/>
  </w:num>
  <w:num w:numId="5" w16cid:durableId="1184124906">
    <w:abstractNumId w:val="0"/>
  </w:num>
  <w:num w:numId="6" w16cid:durableId="1580168132">
    <w:abstractNumId w:val="2"/>
  </w:num>
  <w:num w:numId="7" w16cid:durableId="561136256">
    <w:abstractNumId w:val="3"/>
  </w:num>
  <w:num w:numId="8" w16cid:durableId="785277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25253"/>
    <w:rsid w:val="0002706C"/>
    <w:rsid w:val="00046A9E"/>
    <w:rsid w:val="00082759"/>
    <w:rsid w:val="000866EB"/>
    <w:rsid w:val="00094C4F"/>
    <w:rsid w:val="000A55AA"/>
    <w:rsid w:val="000C0EA6"/>
    <w:rsid w:val="000E460A"/>
    <w:rsid w:val="00114A97"/>
    <w:rsid w:val="00117B00"/>
    <w:rsid w:val="0012204B"/>
    <w:rsid w:val="00131EF8"/>
    <w:rsid w:val="00144850"/>
    <w:rsid w:val="00160B9A"/>
    <w:rsid w:val="00161AFA"/>
    <w:rsid w:val="0016474F"/>
    <w:rsid w:val="001A330C"/>
    <w:rsid w:val="001A3A85"/>
    <w:rsid w:val="001C4E2B"/>
    <w:rsid w:val="002044C0"/>
    <w:rsid w:val="00206C71"/>
    <w:rsid w:val="00235E60"/>
    <w:rsid w:val="002704BC"/>
    <w:rsid w:val="00270634"/>
    <w:rsid w:val="002C1E62"/>
    <w:rsid w:val="00320B7A"/>
    <w:rsid w:val="00325DF7"/>
    <w:rsid w:val="00343CB9"/>
    <w:rsid w:val="003575C0"/>
    <w:rsid w:val="003B3ADE"/>
    <w:rsid w:val="003B4623"/>
    <w:rsid w:val="003E4B4D"/>
    <w:rsid w:val="00417414"/>
    <w:rsid w:val="00420612"/>
    <w:rsid w:val="00453664"/>
    <w:rsid w:val="0046332E"/>
    <w:rsid w:val="004E3045"/>
    <w:rsid w:val="004F2A50"/>
    <w:rsid w:val="00506545"/>
    <w:rsid w:val="00517B3D"/>
    <w:rsid w:val="00536DF6"/>
    <w:rsid w:val="00542F20"/>
    <w:rsid w:val="00545904"/>
    <w:rsid w:val="0056412B"/>
    <w:rsid w:val="0056710D"/>
    <w:rsid w:val="00567BD4"/>
    <w:rsid w:val="00580140"/>
    <w:rsid w:val="005C13C6"/>
    <w:rsid w:val="005D1607"/>
    <w:rsid w:val="005E149B"/>
    <w:rsid w:val="005F1015"/>
    <w:rsid w:val="006116A8"/>
    <w:rsid w:val="0061445A"/>
    <w:rsid w:val="00614878"/>
    <w:rsid w:val="00632059"/>
    <w:rsid w:val="00652D20"/>
    <w:rsid w:val="00657AF8"/>
    <w:rsid w:val="006916E3"/>
    <w:rsid w:val="006C7824"/>
    <w:rsid w:val="007245D9"/>
    <w:rsid w:val="00737189"/>
    <w:rsid w:val="007571B7"/>
    <w:rsid w:val="007B182A"/>
    <w:rsid w:val="007C30B1"/>
    <w:rsid w:val="007E0AE1"/>
    <w:rsid w:val="00865BD8"/>
    <w:rsid w:val="008D715D"/>
    <w:rsid w:val="00980348"/>
    <w:rsid w:val="009B3E1F"/>
    <w:rsid w:val="009D2A0D"/>
    <w:rsid w:val="009F60CC"/>
    <w:rsid w:val="00A13678"/>
    <w:rsid w:val="00A90E66"/>
    <w:rsid w:val="00AA05B3"/>
    <w:rsid w:val="00AB5DC4"/>
    <w:rsid w:val="00AC1253"/>
    <w:rsid w:val="00AC35BB"/>
    <w:rsid w:val="00AC5E2E"/>
    <w:rsid w:val="00B04089"/>
    <w:rsid w:val="00B17786"/>
    <w:rsid w:val="00B45628"/>
    <w:rsid w:val="00B61F0A"/>
    <w:rsid w:val="00B627C2"/>
    <w:rsid w:val="00B64F74"/>
    <w:rsid w:val="00BB31D7"/>
    <w:rsid w:val="00BC3F51"/>
    <w:rsid w:val="00BC7AD0"/>
    <w:rsid w:val="00BE0822"/>
    <w:rsid w:val="00C02494"/>
    <w:rsid w:val="00C5742F"/>
    <w:rsid w:val="00C615D2"/>
    <w:rsid w:val="00C85EF7"/>
    <w:rsid w:val="00C948F7"/>
    <w:rsid w:val="00CB1CCC"/>
    <w:rsid w:val="00CC3D9A"/>
    <w:rsid w:val="00D13A2A"/>
    <w:rsid w:val="00D21615"/>
    <w:rsid w:val="00D31400"/>
    <w:rsid w:val="00D4228C"/>
    <w:rsid w:val="00D52C6F"/>
    <w:rsid w:val="00D56275"/>
    <w:rsid w:val="00D63B11"/>
    <w:rsid w:val="00D65168"/>
    <w:rsid w:val="00D74E2F"/>
    <w:rsid w:val="00D805DB"/>
    <w:rsid w:val="00DB02A7"/>
    <w:rsid w:val="00DB2392"/>
    <w:rsid w:val="00DC3C14"/>
    <w:rsid w:val="00DC7830"/>
    <w:rsid w:val="00DF3890"/>
    <w:rsid w:val="00DF5098"/>
    <w:rsid w:val="00E21A4A"/>
    <w:rsid w:val="00E80001"/>
    <w:rsid w:val="00E81363"/>
    <w:rsid w:val="00E84272"/>
    <w:rsid w:val="00EB757F"/>
    <w:rsid w:val="00EE7042"/>
    <w:rsid w:val="00EF3510"/>
    <w:rsid w:val="00EF6361"/>
    <w:rsid w:val="00F4543B"/>
    <w:rsid w:val="00F64E45"/>
    <w:rsid w:val="00F6708B"/>
    <w:rsid w:val="00FA11C1"/>
    <w:rsid w:val="00FA262F"/>
    <w:rsid w:val="00FA76F6"/>
    <w:rsid w:val="00FB6FA9"/>
    <w:rsid w:val="00FD67D6"/>
    <w:rsid w:val="00FF0E6D"/>
    <w:rsid w:val="00FF7578"/>
    <w:rsid w:val="12C8F695"/>
    <w:rsid w:val="1508769B"/>
    <w:rsid w:val="16EF5F5F"/>
    <w:rsid w:val="18BFA9A4"/>
    <w:rsid w:val="2E8F63AE"/>
    <w:rsid w:val="31EBE296"/>
    <w:rsid w:val="32E34EC1"/>
    <w:rsid w:val="331EB16E"/>
    <w:rsid w:val="36734067"/>
    <w:rsid w:val="3A4A8C81"/>
    <w:rsid w:val="3B7A322F"/>
    <w:rsid w:val="3E7F6604"/>
    <w:rsid w:val="3EEA6EA1"/>
    <w:rsid w:val="49DB91D4"/>
    <w:rsid w:val="49F62829"/>
    <w:rsid w:val="52D276EA"/>
    <w:rsid w:val="584EB1CF"/>
    <w:rsid w:val="6222D499"/>
    <w:rsid w:val="62D2FC76"/>
    <w:rsid w:val="6A6D4333"/>
    <w:rsid w:val="780B6C6F"/>
    <w:rsid w:val="798C886B"/>
    <w:rsid w:val="7A70D5F4"/>
    <w:rsid w:val="7CB2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79A443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AF8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7AF8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57AF8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7AF8"/>
    <w:rPr>
      <w:rFonts w:ascii="Times New Roman" w:eastAsia="Calibri" w:hAnsi="Times New Roman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3664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3664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366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314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044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09DB1A8AA904454BB252656C1CA8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36EA6-8430-4AEF-9E75-67BC5D6F9C51}"/>
      </w:docPartPr>
      <w:docPartBody>
        <w:p w:rsidR="00EB757F" w:rsidRDefault="00774073" w:rsidP="00A13678">
          <w:pPr>
            <w:pStyle w:val="309DB1A8AA904454BB252656C1CA8D982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68A7E52D1EEA4AB090FCADA66A0D2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F3530-37DC-4E38-9634-114FE7032FCC}"/>
      </w:docPartPr>
      <w:docPartBody>
        <w:p w:rsidR="00EB757F" w:rsidRDefault="00774073" w:rsidP="00A13678">
          <w:pPr>
            <w:pStyle w:val="68A7E52D1EEA4AB090FCADA66A0D23632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9A3A1D35D12245F28E942EFEA0BE4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922BA-6801-4C36-855A-12F65A81144B}"/>
      </w:docPartPr>
      <w:docPartBody>
        <w:p w:rsidR="00D56275" w:rsidRDefault="00774073" w:rsidP="00B17786">
          <w:pPr>
            <w:pStyle w:val="9A3A1D35D12245F28E942EFEA0BE440B"/>
          </w:pPr>
          <w:r w:rsidRPr="0002706C">
            <w:rPr>
              <w:rFonts w:eastAsia="MS Mincho"/>
            </w:rPr>
            <w:t xml:space="preserve">[pateikite </w:t>
          </w:r>
          <w:r>
            <w:rPr>
              <w:rFonts w:eastAsia="MS Mincho"/>
            </w:rPr>
            <w:t>1–</w:t>
          </w:r>
          <w:r w:rsidRPr="0002706C">
            <w:rPr>
              <w:rFonts w:eastAsia="MS Mincho"/>
            </w:rPr>
            <w:t xml:space="preserve">5 nacionalinių ar tarptautinių MTEPI projektų paraiškų / mokslo sklaidos projektų paraiškų / institucijos programų rengimo ar vadovavimo </w:t>
          </w:r>
          <w:r>
            <w:rPr>
              <w:rFonts w:eastAsia="MS Mincho"/>
            </w:rPr>
            <w:t xml:space="preserve">juos </w:t>
          </w:r>
          <w:r w:rsidRPr="0002706C">
            <w:rPr>
              <w:rFonts w:eastAsia="MS Mincho"/>
            </w:rPr>
            <w:t>rengiant atvejus, nurodant program</w:t>
          </w:r>
          <w:r>
            <w:rPr>
              <w:rFonts w:eastAsia="MS Mincho"/>
            </w:rPr>
            <w:t>os</w:t>
          </w:r>
          <w:r w:rsidRPr="0002706C">
            <w:rPr>
              <w:rFonts w:eastAsia="MS Mincho"/>
            </w:rPr>
            <w:t>, projekto pavadinimą, pateikimo metus</w:t>
          </w:r>
          <w:r>
            <w:rPr>
              <w:rFonts w:eastAsia="MS Mincho"/>
            </w:rPr>
            <w:t xml:space="preserve"> ir (arba)</w:t>
          </w:r>
          <w:r w:rsidRPr="0002706C">
            <w:rPr>
              <w:rFonts w:eastAsia="MS Mincho"/>
            </w:rPr>
            <w:t xml:space="preserve"> pateikite </w:t>
          </w:r>
          <w:r>
            <w:rPr>
              <w:rFonts w:eastAsia="MS Mincho"/>
            </w:rPr>
            <w:t>1–</w:t>
          </w:r>
          <w:r w:rsidRPr="0002706C">
            <w:rPr>
              <w:rFonts w:eastAsia="MS Mincho"/>
            </w:rPr>
            <w:t>5 dalyvavimo ar vadovavimo tokiems projektams ar programoms</w:t>
          </w:r>
          <w:r>
            <w:rPr>
              <w:rFonts w:eastAsia="MS Mincho"/>
            </w:rPr>
            <w:t xml:space="preserve"> </w:t>
          </w:r>
          <w:r w:rsidRPr="7CB23E7F">
            <w:rPr>
              <w:rFonts w:eastAsia="MS Mincho"/>
            </w:rPr>
            <w:t>arba MTEP</w:t>
          </w:r>
          <w:r>
            <w:rPr>
              <w:rFonts w:eastAsia="MS Mincho"/>
            </w:rPr>
            <w:t>I</w:t>
          </w:r>
          <w:r w:rsidRPr="7CB23E7F">
            <w:rPr>
              <w:rFonts w:eastAsia="MS Mincho"/>
            </w:rPr>
            <w:t xml:space="preserve"> užsakym</w:t>
          </w:r>
          <w:r>
            <w:rPr>
              <w:rFonts w:eastAsia="MS Mincho"/>
            </w:rPr>
            <w:t>ams</w:t>
          </w:r>
          <w:r w:rsidRPr="0002706C">
            <w:rPr>
              <w:rFonts w:eastAsia="MS Mincho"/>
            </w:rPr>
            <w:t xml:space="preserve"> atvejus, nurodant program</w:t>
          </w:r>
          <w:r>
            <w:rPr>
              <w:rFonts w:eastAsia="MS Mincho"/>
            </w:rPr>
            <w:t>os</w:t>
          </w:r>
          <w:r w:rsidRPr="0002706C">
            <w:rPr>
              <w:rFonts w:eastAsia="MS Mincho"/>
            </w:rPr>
            <w:t xml:space="preserve">, projekto </w:t>
          </w:r>
          <w:r>
            <w:rPr>
              <w:rFonts w:eastAsia="MS Mincho"/>
            </w:rPr>
            <w:t xml:space="preserve">ar užsakymo </w:t>
          </w:r>
          <w:r w:rsidRPr="0002706C">
            <w:rPr>
              <w:rFonts w:eastAsia="MS Mincho"/>
            </w:rPr>
            <w:t xml:space="preserve">pavadinimą, vykdymo laikotarpį, pareigas </w:t>
          </w:r>
          <w:r>
            <w:rPr>
              <w:rFonts w:eastAsia="MS Mincho"/>
            </w:rPr>
            <w:t>/ funkcijas</w:t>
          </w:r>
          <w:r w:rsidRPr="0002706C">
            <w:rPr>
              <w:rFonts w:eastAsia="MS Mincho"/>
            </w:rPr>
            <w:t>]</w:t>
          </w:r>
        </w:p>
      </w:docPartBody>
    </w:docPart>
    <w:docPart>
      <w:docPartPr>
        <w:name w:val="D0F2807716994E5F947E747CC7D6A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82C38-8E0E-4CAB-B32B-4E8C0E6A2F37}"/>
      </w:docPartPr>
      <w:docPartBody>
        <w:p w:rsidR="00BB31D7" w:rsidRDefault="00774073" w:rsidP="00BB31D7">
          <w:pPr>
            <w:pStyle w:val="D0F2807716994E5F947E747CC7D6A759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B45628">
            <w:rPr>
              <w:rFonts w:eastAsia="MS Mincho"/>
              <w:sz w:val="22"/>
            </w:rPr>
            <w:t xml:space="preserve">profesorius </w:t>
          </w:r>
          <w:r>
            <w:rPr>
              <w:rFonts w:eastAsia="MS Mincho"/>
              <w:sz w:val="22"/>
            </w:rPr>
            <w:t>/</w:t>
          </w:r>
          <w:r w:rsidRPr="00B45628">
            <w:rPr>
              <w:rFonts w:eastAsia="MS Mincho"/>
              <w:sz w:val="22"/>
            </w:rPr>
            <w:t xml:space="preserve"> vyriausi</w:t>
          </w:r>
          <w:r>
            <w:rPr>
              <w:rFonts w:eastAsia="MS Mincho"/>
              <w:sz w:val="22"/>
            </w:rPr>
            <w:t>asis</w:t>
          </w:r>
          <w:r w:rsidRPr="00B45628">
            <w:rPr>
              <w:rFonts w:eastAsia="MS Mincho"/>
              <w:sz w:val="22"/>
            </w:rPr>
            <w:t xml:space="preserve"> mokslo darb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A85"/>
    <w:rsid w:val="00117B00"/>
    <w:rsid w:val="001B7B36"/>
    <w:rsid w:val="00335822"/>
    <w:rsid w:val="0042027E"/>
    <w:rsid w:val="004D2B1A"/>
    <w:rsid w:val="00683A85"/>
    <w:rsid w:val="006D34CA"/>
    <w:rsid w:val="00774073"/>
    <w:rsid w:val="007E0D8A"/>
    <w:rsid w:val="00980348"/>
    <w:rsid w:val="00A13678"/>
    <w:rsid w:val="00AF1CC6"/>
    <w:rsid w:val="00B17786"/>
    <w:rsid w:val="00BB31D7"/>
    <w:rsid w:val="00D56275"/>
    <w:rsid w:val="00DB28F3"/>
    <w:rsid w:val="00EB757F"/>
    <w:rsid w:val="00FF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678"/>
    <w:rPr>
      <w:color w:val="808080"/>
    </w:rPr>
  </w:style>
  <w:style w:type="paragraph" w:customStyle="1" w:styleId="309DB1A8AA904454BB252656C1CA8D982">
    <w:name w:val="309DB1A8AA904454BB252656C1CA8D982"/>
    <w:rsid w:val="00A13678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68A7E52D1EEA4AB090FCADA66A0D23632">
    <w:name w:val="68A7E52D1EEA4AB090FCADA66A0D23632"/>
    <w:rsid w:val="00A13678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9A3A1D35D12245F28E942EFEA0BE440B">
    <w:name w:val="9A3A1D35D12245F28E942EFEA0BE440B"/>
    <w:rsid w:val="00B17786"/>
  </w:style>
  <w:style w:type="paragraph" w:customStyle="1" w:styleId="D0F2807716994E5F947E747CC7D6A759">
    <w:name w:val="D0F2807716994E5F947E747CC7D6A759"/>
    <w:rsid w:val="00BB31D7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56570D8D0C79F4DBD8379A79BF430B3" ma:contentTypeVersion="4" ma:contentTypeDescription="Kurkite naują dokumentą." ma:contentTypeScope="" ma:versionID="58d6f56e72a47a1dc3f14a4503a763d1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5aca91acfe0e913bea042a11719740d9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0B1529-CFF3-4978-9B75-68B71CA8E4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EE86A2-EE0A-4AA5-AE74-B586B8BBD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99A823-62FA-40A7-B4B0-DD471466D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AD561-0C0F-4225-8C0A-B1E56928D3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31</Words>
  <Characters>2242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jus Žalkauskas</dc:creator>
  <cp:lastModifiedBy>Laura Stankevičienė</cp:lastModifiedBy>
  <cp:revision>6</cp:revision>
  <dcterms:created xsi:type="dcterms:W3CDTF">2024-04-23T20:15:00Z</dcterms:created>
  <dcterms:modified xsi:type="dcterms:W3CDTF">2026-02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b55a9a41384529dd7a618b26445278bbab0c263c137d1734ef3cffc91383abf6</vt:lpwstr>
  </property>
</Properties>
</file>